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bf952758e682b8affc76938c03aa73e8597aa18"/>
    <w:p>
      <w:pPr>
        <w:pStyle w:val="Heading1"/>
      </w:pPr>
      <w:r>
        <w:t xml:space="preserve">Cover Letter for Graphic Designer Position</w:t>
      </w:r>
    </w:p>
    <w:p>
      <w:pPr>
        <w:pStyle w:val="FirstParagraph"/>
      </w:pPr>
      <w: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Tashkent, Uzbekistan</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tic interest in the Graphic Designer position at [Company Name] in Tashkent, Uzbekistan. As a creative professional with a passion for visual storytelling and a deep appreciation for the cultural and artistic vibrancy of Uzbekistan, I am eager to contribute my skills and experience to your team. Tashkent, as a dynamic hub of innovation and tradition, represents an ideal environment for me to grow as a Graphic Designer while supporting the vision of an organization that values creativity and excellence.</w:t>
      </w:r>
    </w:p>
    <w:p>
      <w:pPr>
        <w:pStyle w:val="BodyText"/>
      </w:pPr>
      <w:r>
        <w:t xml:space="preserve">With over [X years] of experience in graphic design, I have honed my ability to translate complex ideas into compelling visual solutions. My work spans branding, editorial design, web graphics, and print materials, all tailored to meet the unique needs of diverse clients and industries. From developing logos that encapsulate a brand’s identity to crafting layouts that enhance user engagement, I approach each project with a blend of technical expertise and artistic intuition. In Uzbekistan Tashkent’s rapidly evolving creative landscape, I am confident that my background in [mention specific areas, e.g., "digital illustration," "typography," or "multimedia design"] will align seamlessly with your organization’s goals.</w:t>
      </w:r>
    </w:p>
    <w:p>
      <w:pPr>
        <w:pStyle w:val="BodyText"/>
      </w:pPr>
      <w:r>
        <w:t xml:space="preserve">What draws me to Tashkent is its unique position at the crossroads of East and West, where centuries-old traditions meet modern innovation. As a Graphic Designer, I am inspired by the opportunity to contribute to this cultural tapestry through work that resonates with both local and global audiences. Whether it’s designing materials for a tech startup in Tashkent’s burgeoning business district or creating visuals that celebrate Uzbekistan’s rich heritage, I thrive in environments where creativity is both a tool and a bridge. My portfolio reflects this balance, showcasing projects that blend contemporary design principles with cultural authenticity.</w:t>
      </w:r>
    </w:p>
    <w:p>
      <w:pPr>
        <w:pStyle w:val="BodyText"/>
      </w:pPr>
      <w:r>
        <w:t xml:space="preserve">One of my proudest accomplishments as a Graphic Designer was [describe a specific project or achievement, e.g., "leading the rebranding of a local boutique that increased its customer base by 40% within six months"]. This experience underscored the importance of understanding the audience and leveraging design to solve real-world challenges. In Tashkent, I aim to bring this same dedication to your team, whether it’s refining your brand identity or creating visually striking content for digital platforms. My proficiency in Adobe Creative Suite (Photoshop, Illustrator, InDesign), Figma, and other design tools ensures that I can deliver high-quality work efficiently and effectively.</w:t>
      </w:r>
    </w:p>
    <w:p>
      <w:pPr>
        <w:pStyle w:val="BodyText"/>
      </w:pPr>
      <w:r>
        <w:t xml:space="preserve">What sets me apart as a Graphic Designer is my commitment to collaboration and adaptability. I understand that every project is unique, and I thrive in fast-paced environments where flexibility and innovation are paramount. In Uzbekistan Tashkent, where businesses often seek to balance tradition with modernity, I am eager to work alongside your team to develop solutions that are both culturally relevant and forward-thinking. My ability to communicate ideas clearly through visual concepts ensures that stakeholders can envision the final outcome from the earliest stages of a project.</w:t>
      </w:r>
    </w:p>
    <w:p>
      <w:pPr>
        <w:pStyle w:val="BodyText"/>
      </w:pPr>
      <w:r>
        <w:t xml:space="preserve">Beyond technical skills, I bring a deep respect for the values that drive successful organizations. I am particularly drawn to [Company Name]’s focus on [mention something specific about the company, e.g., "sustainable design," "community engagement," or "technological innovation"], as these align with my personal philosophy of using design to create meaningful impact. In Tashkent, where the creative industry is growing rapidly, I see an opportunity to contribute to a company that values both creativity and purpose.</w:t>
      </w:r>
    </w:p>
    <w:p>
      <w:pPr>
        <w:pStyle w:val="BodyText"/>
      </w:pPr>
      <w:r>
        <w:t xml:space="preserve">I am excited about the possibility of joining [Company Name] and contributing to its success in Tashkent. My goal as a Graphic Designer is not only to meet expectations but to exceed them by delivering work that inspires, informs, and connects. I would welcome the opportunity to discuss how my skills and vision align with your needs. Please feel free to contact me at [phone number] or [email address] at your earliest convenience.</w:t>
      </w:r>
    </w:p>
    <w:p>
      <w:pPr>
        <w:pStyle w:val="BodyText"/>
      </w:pPr>
      <w:r>
        <w:t xml:space="preserve">Thank you for considering my application. I look forward to the possibility of contributing to the creative excellence of [Company Name] in Uzbekistan Tashkent.</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21:24:53Z</dcterms:created>
  <dcterms:modified xsi:type="dcterms:W3CDTF">2026-07-23T21:24:53Z</dcterms:modified>
</cp:coreProperties>
</file>

<file path=docProps/custom.xml><?xml version="1.0" encoding="utf-8"?>
<Properties xmlns="http://schemas.openxmlformats.org/officeDocument/2006/custom-properties" xmlns:vt="http://schemas.openxmlformats.org/officeDocument/2006/docPropsVTypes"/>
</file>